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2E380" w14:textId="77777777" w:rsidR="00AE3CE5" w:rsidRPr="00F66169" w:rsidRDefault="003D09C9" w:rsidP="00622BE9">
      <w:pPr>
        <w:shd w:val="clear" w:color="auto" w:fill="C0C0C0"/>
        <w:spacing w:before="100" w:beforeAutospacing="1" w:after="100" w:afterAutospacing="1" w:line="240" w:lineRule="auto"/>
        <w:jc w:val="center"/>
        <w:outlineLvl w:val="1"/>
        <w:rPr>
          <w:rFonts w:eastAsia="Times New Roman" w:cs="Times New Roman"/>
          <w:b/>
          <w:bCs/>
          <w:color w:val="000000"/>
          <w:sz w:val="28"/>
          <w:szCs w:val="36"/>
        </w:rPr>
      </w:pPr>
      <w:r w:rsidRPr="00F66169">
        <w:rPr>
          <w:rFonts w:eastAsia="Times New Roman" w:cs="Times New Roman"/>
          <w:b/>
          <w:bCs/>
          <w:color w:val="000000"/>
          <w:sz w:val="28"/>
          <w:szCs w:val="36"/>
        </w:rPr>
        <w:t>Phone</w:t>
      </w:r>
      <w:r w:rsidR="00237FBA" w:rsidRPr="00F66169">
        <w:rPr>
          <w:rFonts w:eastAsia="Times New Roman" w:cs="Times New Roman"/>
          <w:b/>
          <w:bCs/>
          <w:color w:val="000000"/>
          <w:sz w:val="28"/>
          <w:szCs w:val="36"/>
        </w:rPr>
        <w:t xml:space="preserve"> FAQs</w:t>
      </w:r>
    </w:p>
    <w:p w14:paraId="79AE5BBF" w14:textId="77777777" w:rsidR="00DF7DED" w:rsidRPr="00F66169" w:rsidRDefault="00DF7DED">
      <w:pPr>
        <w:keepNext/>
        <w:keepLines/>
        <w:spacing w:after="0"/>
      </w:pPr>
    </w:p>
    <w:p w14:paraId="31029BB5" w14:textId="77777777" w:rsidR="00F66169" w:rsidRDefault="00F66169">
      <w:pPr>
        <w:keepNext/>
        <w:keepLines/>
        <w:spacing w:after="0"/>
        <w:rPr>
          <w:b/>
        </w:rPr>
        <w:sectPr w:rsidR="00F66169" w:rsidSect="00237FBA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C1C4931" w14:textId="77777777" w:rsidR="00DF7DED" w:rsidRPr="00F66169" w:rsidRDefault="00485ADE">
      <w:pPr>
        <w:keepNext/>
        <w:keepLines/>
        <w:spacing w:after="0"/>
        <w:rPr>
          <w:b/>
        </w:rPr>
      </w:pPr>
      <w:r w:rsidRPr="00F66169">
        <w:rPr>
          <w:b/>
        </w:rPr>
        <w:t>Q: How do I set up my voicemail the first time?</w:t>
      </w:r>
    </w:p>
    <w:p w14:paraId="7430BFDA" w14:textId="77777777" w:rsidR="00DF7DED" w:rsidRPr="00F66169" w:rsidRDefault="00485ADE">
      <w:pPr>
        <w:keepNext/>
        <w:keepLines/>
        <w:spacing w:after="0"/>
        <w:rPr>
          <w:i/>
        </w:rPr>
      </w:pPr>
      <w:r w:rsidRPr="00F66169">
        <w:rPr>
          <w:i/>
        </w:rPr>
        <w:t xml:space="preserve">A: Press </w:t>
      </w:r>
      <w:r w:rsidRPr="00F66169">
        <w:rPr>
          <w:b/>
          <w:i/>
        </w:rPr>
        <w:t>Messages</w:t>
      </w:r>
      <w:r w:rsidRPr="00F66169">
        <w:rPr>
          <w:i/>
        </w:rPr>
        <w:t xml:space="preserve"> button, enter your &lt;4-digit extension&gt;, and follow the prompts.</w:t>
      </w:r>
    </w:p>
    <w:p w14:paraId="0D3D1359" w14:textId="77777777" w:rsidR="00B929A2" w:rsidRPr="00F66169" w:rsidRDefault="00B929A2" w:rsidP="00B929A2">
      <w:pPr>
        <w:spacing w:after="0"/>
      </w:pPr>
    </w:p>
    <w:p w14:paraId="7B1BE843" w14:textId="77777777" w:rsidR="00DF7DED" w:rsidRPr="00F66169" w:rsidRDefault="00485ADE">
      <w:pPr>
        <w:keepNext/>
        <w:keepLines/>
        <w:spacing w:after="0"/>
        <w:rPr>
          <w:b/>
        </w:rPr>
      </w:pPr>
      <w:r w:rsidRPr="00F66169">
        <w:rPr>
          <w:b/>
        </w:rPr>
        <w:t>Q: How do I set my Out of Office message on my phone?</w:t>
      </w:r>
    </w:p>
    <w:p w14:paraId="78AA559C" w14:textId="77777777" w:rsidR="00DF7DED" w:rsidRPr="00F66169" w:rsidRDefault="00485ADE">
      <w:pPr>
        <w:keepNext/>
        <w:keepLines/>
        <w:spacing w:after="0"/>
        <w:rPr>
          <w:i/>
        </w:rPr>
      </w:pPr>
      <w:r w:rsidRPr="00F66169">
        <w:rPr>
          <w:i/>
        </w:rPr>
        <w:t>A:</w:t>
      </w:r>
    </w:p>
    <w:p w14:paraId="39A34ADE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9"/>
        </w:numPr>
        <w:spacing w:after="0"/>
        <w:ind w:left="810" w:hanging="360"/>
        <w:rPr>
          <w:i/>
        </w:rPr>
      </w:pPr>
      <w:r w:rsidRPr="00F66169">
        <w:rPr>
          <w:i/>
        </w:rPr>
        <w:t xml:space="preserve">Press </w:t>
      </w:r>
      <w:r w:rsidRPr="00F66169">
        <w:rPr>
          <w:b/>
          <w:i/>
        </w:rPr>
        <w:t>Messages</w:t>
      </w:r>
      <w:r w:rsidRPr="00F66169">
        <w:rPr>
          <w:i/>
        </w:rPr>
        <w:t xml:space="preserve">, enter your password followed by </w:t>
      </w:r>
      <w:r w:rsidRPr="00F66169">
        <w:rPr>
          <w:b/>
          <w:i/>
          <w:sz w:val="24"/>
        </w:rPr>
        <w:t>#</w:t>
      </w:r>
    </w:p>
    <w:p w14:paraId="487BF09A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9"/>
        </w:numPr>
        <w:spacing w:after="0"/>
        <w:ind w:left="810" w:hanging="360"/>
        <w:rPr>
          <w:i/>
        </w:rPr>
      </w:pPr>
      <w:r w:rsidRPr="00F66169">
        <w:rPr>
          <w:i/>
        </w:rPr>
        <w:t xml:space="preserve">For setup options, press </w:t>
      </w:r>
      <w:r w:rsidRPr="00F66169">
        <w:rPr>
          <w:b/>
          <w:i/>
        </w:rPr>
        <w:t>4</w:t>
      </w:r>
    </w:p>
    <w:p w14:paraId="55CA2880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9"/>
        </w:numPr>
        <w:spacing w:after="0"/>
        <w:ind w:left="810" w:hanging="360"/>
        <w:rPr>
          <w:i/>
        </w:rPr>
      </w:pPr>
      <w:r w:rsidRPr="00F66169">
        <w:rPr>
          <w:i/>
        </w:rPr>
        <w:t xml:space="preserve">For greetings, press </w:t>
      </w:r>
      <w:r w:rsidRPr="00F66169">
        <w:rPr>
          <w:b/>
          <w:i/>
        </w:rPr>
        <w:t>1</w:t>
      </w:r>
    </w:p>
    <w:p w14:paraId="47808733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9"/>
        </w:numPr>
        <w:spacing w:after="0"/>
        <w:ind w:left="810" w:hanging="360"/>
        <w:rPr>
          <w:i/>
        </w:rPr>
      </w:pPr>
      <w:r w:rsidRPr="00F66169">
        <w:rPr>
          <w:i/>
        </w:rPr>
        <w:t xml:space="preserve">To edit greetings press </w:t>
      </w:r>
      <w:r w:rsidRPr="00F66169">
        <w:rPr>
          <w:b/>
          <w:i/>
        </w:rPr>
        <w:t>3</w:t>
      </w:r>
    </w:p>
    <w:p w14:paraId="28CF7B0F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9"/>
        </w:numPr>
        <w:spacing w:after="0"/>
        <w:ind w:left="810" w:hanging="360"/>
        <w:rPr>
          <w:i/>
        </w:rPr>
      </w:pPr>
      <w:r w:rsidRPr="00F66169">
        <w:rPr>
          <w:i/>
        </w:rPr>
        <w:t xml:space="preserve">To edit alternate greeting, press </w:t>
      </w:r>
      <w:r w:rsidRPr="00F66169">
        <w:rPr>
          <w:b/>
          <w:i/>
        </w:rPr>
        <w:t>3</w:t>
      </w:r>
    </w:p>
    <w:p w14:paraId="3AB0A586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9"/>
        </w:numPr>
        <w:spacing w:after="0"/>
        <w:ind w:left="810" w:hanging="360"/>
        <w:rPr>
          <w:i/>
        </w:rPr>
      </w:pPr>
      <w:r w:rsidRPr="00F66169">
        <w:rPr>
          <w:i/>
        </w:rPr>
        <w:t xml:space="preserve">To record, press </w:t>
      </w:r>
      <w:r w:rsidRPr="00F66169">
        <w:rPr>
          <w:b/>
          <w:i/>
        </w:rPr>
        <w:t>1</w:t>
      </w:r>
      <w:r w:rsidRPr="00F66169">
        <w:rPr>
          <w:i/>
        </w:rPr>
        <w:t xml:space="preserve">, speak, press </w:t>
      </w:r>
      <w:r w:rsidRPr="00F66169">
        <w:rPr>
          <w:b/>
          <w:i/>
        </w:rPr>
        <w:t>#</w:t>
      </w:r>
    </w:p>
    <w:p w14:paraId="25CACC90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9"/>
        </w:numPr>
        <w:spacing w:after="0"/>
        <w:ind w:left="810" w:hanging="360"/>
        <w:rPr>
          <w:i/>
        </w:rPr>
      </w:pPr>
      <w:r w:rsidRPr="00F66169">
        <w:rPr>
          <w:i/>
        </w:rPr>
        <w:t xml:space="preserve">To make alternate greeting active, press </w:t>
      </w:r>
      <w:r w:rsidRPr="00F66169">
        <w:rPr>
          <w:b/>
          <w:i/>
        </w:rPr>
        <w:t>3</w:t>
      </w:r>
    </w:p>
    <w:p w14:paraId="701683B5" w14:textId="77777777" w:rsidR="00DF7DED" w:rsidRPr="00F66169" w:rsidRDefault="006F58BE" w:rsidP="00F66169">
      <w:pPr>
        <w:pStyle w:val="ListParagraph"/>
        <w:keepNext/>
        <w:keepLines/>
        <w:numPr>
          <w:ilvl w:val="0"/>
          <w:numId w:val="9"/>
        </w:numPr>
        <w:spacing w:after="0"/>
        <w:ind w:left="810" w:hanging="360"/>
        <w:rPr>
          <w:i/>
        </w:rPr>
      </w:pPr>
      <w:r w:rsidRPr="00F66169">
        <w:rPr>
          <w:i/>
        </w:rPr>
        <w:t>To s</w:t>
      </w:r>
      <w:r w:rsidR="00485ADE" w:rsidRPr="00F66169">
        <w:rPr>
          <w:i/>
        </w:rPr>
        <w:t xml:space="preserve">et an end date, press </w:t>
      </w:r>
      <w:r w:rsidR="00485ADE" w:rsidRPr="00F66169">
        <w:rPr>
          <w:b/>
          <w:i/>
        </w:rPr>
        <w:t>1</w:t>
      </w:r>
      <w:r w:rsidR="00485ADE" w:rsidRPr="00F66169">
        <w:rPr>
          <w:i/>
        </w:rPr>
        <w:t xml:space="preserve"> (highly recommended)</w:t>
      </w:r>
    </w:p>
    <w:p w14:paraId="2AC796F7" w14:textId="77777777" w:rsidR="00DF7DED" w:rsidRPr="00F66169" w:rsidRDefault="00DF7DED">
      <w:pPr>
        <w:spacing w:after="0"/>
        <w:ind w:left="720"/>
      </w:pPr>
    </w:p>
    <w:p w14:paraId="45F73DE6" w14:textId="77777777" w:rsidR="00DF7DED" w:rsidRPr="00F66169" w:rsidRDefault="00485ADE" w:rsidP="0065275B">
      <w:pPr>
        <w:spacing w:after="0"/>
        <w:ind w:left="270" w:hanging="270"/>
        <w:rPr>
          <w:b/>
        </w:rPr>
      </w:pPr>
      <w:r w:rsidRPr="00F66169">
        <w:rPr>
          <w:b/>
        </w:rPr>
        <w:t>Q: How do I forward all my calls to another extension, cell phone, or external phone number?</w:t>
      </w:r>
    </w:p>
    <w:p w14:paraId="390E74ED" w14:textId="77777777" w:rsidR="00DF7DED" w:rsidRPr="00F66169" w:rsidRDefault="00485ADE" w:rsidP="00622BE9">
      <w:pPr>
        <w:spacing w:after="0"/>
        <w:ind w:left="270" w:hanging="270"/>
        <w:rPr>
          <w:i/>
        </w:rPr>
      </w:pPr>
      <w:r w:rsidRPr="00F66169">
        <w:rPr>
          <w:i/>
        </w:rPr>
        <w:t xml:space="preserve">A: Press soft key </w:t>
      </w:r>
      <w:r w:rsidRPr="00F66169">
        <w:rPr>
          <w:b/>
          <w:i/>
        </w:rPr>
        <w:t>CFwdALL</w:t>
      </w:r>
    </w:p>
    <w:p w14:paraId="7AA86FCD" w14:textId="77777777" w:rsidR="00DF7DED" w:rsidRPr="00F66169" w:rsidRDefault="00485ADE" w:rsidP="00622BE9">
      <w:pPr>
        <w:spacing w:after="0"/>
        <w:ind w:left="270"/>
        <w:rPr>
          <w:i/>
        </w:rPr>
      </w:pPr>
      <w:r w:rsidRPr="00F66169">
        <w:rPr>
          <w:i/>
        </w:rPr>
        <w:t>Enter the target extension or phone number, just as you would normally dial it.</w:t>
      </w:r>
    </w:p>
    <w:p w14:paraId="2AD60528" w14:textId="77777777" w:rsidR="00DF7DED" w:rsidRPr="00F66169" w:rsidRDefault="00485ADE" w:rsidP="00622BE9">
      <w:pPr>
        <w:spacing w:after="0"/>
        <w:ind w:left="270"/>
        <w:rPr>
          <w:i/>
        </w:rPr>
      </w:pPr>
      <w:r w:rsidRPr="00F66169">
        <w:rPr>
          <w:i/>
        </w:rPr>
        <w:t xml:space="preserve">(Dial 9, area code, number.) </w:t>
      </w:r>
    </w:p>
    <w:p w14:paraId="6F90A8C5" w14:textId="77777777" w:rsidR="00DF7DED" w:rsidRPr="00F66169" w:rsidRDefault="00DF7DED" w:rsidP="00622BE9">
      <w:pPr>
        <w:spacing w:after="0"/>
      </w:pPr>
    </w:p>
    <w:p w14:paraId="1BA77439" w14:textId="77777777" w:rsidR="00BA1D00" w:rsidRPr="00F66169" w:rsidRDefault="00485ADE" w:rsidP="00BA1D00">
      <w:pPr>
        <w:spacing w:after="0"/>
        <w:rPr>
          <w:b/>
        </w:rPr>
      </w:pPr>
      <w:r w:rsidRPr="00F66169">
        <w:rPr>
          <w:b/>
        </w:rPr>
        <w:t>Q: How do I cancel call forwarding?</w:t>
      </w:r>
    </w:p>
    <w:p w14:paraId="02225C7E" w14:textId="77777777" w:rsidR="00BA1D00" w:rsidRPr="00F66169" w:rsidRDefault="00485ADE" w:rsidP="00BA1D00">
      <w:pPr>
        <w:spacing w:after="0"/>
        <w:rPr>
          <w:i/>
        </w:rPr>
      </w:pPr>
      <w:r w:rsidRPr="00F66169">
        <w:rPr>
          <w:i/>
        </w:rPr>
        <w:t xml:space="preserve">A: Press soft key </w:t>
      </w:r>
      <w:r w:rsidRPr="00F66169">
        <w:rPr>
          <w:b/>
          <w:i/>
        </w:rPr>
        <w:t>CFwdALL</w:t>
      </w:r>
    </w:p>
    <w:p w14:paraId="7B430092" w14:textId="77777777" w:rsidR="00DF7DED" w:rsidRPr="00F66169" w:rsidRDefault="00DF7DED">
      <w:pPr>
        <w:spacing w:after="0"/>
      </w:pPr>
    </w:p>
    <w:p w14:paraId="5479E716" w14:textId="77777777" w:rsidR="00DF7DED" w:rsidRPr="00F66169" w:rsidRDefault="00485ADE">
      <w:pPr>
        <w:spacing w:after="0"/>
        <w:rPr>
          <w:b/>
        </w:rPr>
      </w:pPr>
      <w:r w:rsidRPr="00F66169">
        <w:rPr>
          <w:b/>
        </w:rPr>
        <w:t>Q: Can I transfer a call directly to a person's voicemail?</w:t>
      </w:r>
    </w:p>
    <w:p w14:paraId="63A3261C" w14:textId="77777777" w:rsidR="00DF7DED" w:rsidRPr="00F66169" w:rsidRDefault="00485ADE" w:rsidP="00622BE9">
      <w:pPr>
        <w:spacing w:after="0"/>
        <w:ind w:left="270" w:hanging="270"/>
        <w:rPr>
          <w:i/>
        </w:rPr>
      </w:pPr>
      <w:r w:rsidRPr="00F66169">
        <w:rPr>
          <w:i/>
        </w:rPr>
        <w:t>A: Yes.</w:t>
      </w:r>
      <w:r w:rsidR="00CF1C15" w:rsidRPr="00F66169">
        <w:rPr>
          <w:i/>
        </w:rPr>
        <w:t xml:space="preserve">  </w:t>
      </w:r>
      <w:r w:rsidRPr="00F66169">
        <w:rPr>
          <w:i/>
        </w:rPr>
        <w:t xml:space="preserve">Precede the extension with an </w:t>
      </w:r>
      <w:r w:rsidRPr="00F66169">
        <w:rPr>
          <w:b/>
          <w:i/>
        </w:rPr>
        <w:t>*</w:t>
      </w:r>
      <w:r w:rsidRPr="00F66169">
        <w:rPr>
          <w:i/>
        </w:rPr>
        <w:t xml:space="preserve"> (asterisk).  For example:</w:t>
      </w:r>
      <w:r w:rsidR="006F58BE" w:rsidRPr="00F66169">
        <w:rPr>
          <w:i/>
        </w:rPr>
        <w:t xml:space="preserve"> </w:t>
      </w:r>
      <w:r w:rsidRPr="00F66169">
        <w:rPr>
          <w:i/>
        </w:rPr>
        <w:t>(with caller on phone)</w:t>
      </w:r>
    </w:p>
    <w:p w14:paraId="04F9E853" w14:textId="77777777" w:rsidR="00DF7DED" w:rsidRPr="00F66169" w:rsidRDefault="00485ADE" w:rsidP="00622BE9">
      <w:pPr>
        <w:pStyle w:val="ListParagraph"/>
        <w:numPr>
          <w:ilvl w:val="0"/>
          <w:numId w:val="14"/>
        </w:numPr>
        <w:spacing w:after="0"/>
        <w:ind w:left="810" w:hanging="360"/>
        <w:rPr>
          <w:b/>
          <w:i/>
        </w:rPr>
      </w:pPr>
      <w:r w:rsidRPr="00F66169">
        <w:rPr>
          <w:b/>
          <w:i/>
        </w:rPr>
        <w:t>Transfer</w:t>
      </w:r>
    </w:p>
    <w:p w14:paraId="02527E11" w14:textId="77777777" w:rsidR="00DF7DED" w:rsidRPr="00F66169" w:rsidRDefault="00485ADE" w:rsidP="00622BE9">
      <w:pPr>
        <w:pStyle w:val="ListParagraph"/>
        <w:numPr>
          <w:ilvl w:val="0"/>
          <w:numId w:val="14"/>
        </w:numPr>
        <w:spacing w:after="0"/>
        <w:ind w:left="810" w:hanging="360"/>
        <w:rPr>
          <w:i/>
        </w:rPr>
      </w:pPr>
      <w:r w:rsidRPr="00622BE9">
        <w:rPr>
          <w:b/>
          <w:i/>
          <w:sz w:val="28"/>
        </w:rPr>
        <w:t>*</w:t>
      </w:r>
      <w:r w:rsidR="0030248A" w:rsidRPr="00F66169">
        <w:rPr>
          <w:i/>
        </w:rPr>
        <w:t>4330</w:t>
      </w:r>
    </w:p>
    <w:p w14:paraId="31BAF159" w14:textId="77777777" w:rsidR="00DF7DED" w:rsidRPr="00F66169" w:rsidRDefault="00485ADE" w:rsidP="00622BE9">
      <w:pPr>
        <w:pStyle w:val="ListParagraph"/>
        <w:numPr>
          <w:ilvl w:val="0"/>
          <w:numId w:val="14"/>
        </w:numPr>
        <w:spacing w:after="0"/>
        <w:ind w:left="810" w:hanging="360"/>
        <w:rPr>
          <w:b/>
          <w:i/>
        </w:rPr>
      </w:pPr>
      <w:r w:rsidRPr="00F66169">
        <w:rPr>
          <w:b/>
          <w:i/>
        </w:rPr>
        <w:t>Transfer</w:t>
      </w:r>
    </w:p>
    <w:p w14:paraId="6BC9AC63" w14:textId="77777777" w:rsidR="00DF7DED" w:rsidRPr="00F66169" w:rsidRDefault="00DF7DED" w:rsidP="00622BE9">
      <w:pPr>
        <w:spacing w:after="0"/>
        <w:ind w:left="810" w:hanging="360"/>
      </w:pPr>
    </w:p>
    <w:p w14:paraId="32E746A1" w14:textId="77777777" w:rsidR="00DF7DED" w:rsidRPr="00F66169" w:rsidRDefault="00485ADE">
      <w:pPr>
        <w:keepNext/>
        <w:keepLines/>
        <w:spacing w:after="0"/>
        <w:rPr>
          <w:b/>
        </w:rPr>
      </w:pPr>
      <w:r w:rsidRPr="00F66169">
        <w:rPr>
          <w:b/>
        </w:rPr>
        <w:t>Q: How do I make a conference call?</w:t>
      </w:r>
    </w:p>
    <w:p w14:paraId="6D8D6148" w14:textId="77777777" w:rsidR="00DF7DED" w:rsidRPr="00F66169" w:rsidRDefault="00485ADE">
      <w:pPr>
        <w:keepNext/>
        <w:keepLines/>
        <w:spacing w:after="0"/>
        <w:rPr>
          <w:i/>
        </w:rPr>
      </w:pPr>
      <w:r w:rsidRPr="00F66169">
        <w:rPr>
          <w:i/>
        </w:rPr>
        <w:t>A: With a call active, tell your party you are placing her/him on hold to conference.</w:t>
      </w:r>
    </w:p>
    <w:p w14:paraId="63D9FC58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10"/>
        </w:numPr>
        <w:spacing w:after="0"/>
        <w:ind w:left="720" w:hanging="360"/>
        <w:rPr>
          <w:i/>
        </w:rPr>
      </w:pPr>
      <w:r w:rsidRPr="00F66169">
        <w:rPr>
          <w:i/>
        </w:rPr>
        <w:t xml:space="preserve">Press the soft key </w:t>
      </w:r>
      <w:r w:rsidRPr="00F66169">
        <w:rPr>
          <w:b/>
          <w:i/>
        </w:rPr>
        <w:t>More</w:t>
      </w:r>
      <w:r w:rsidRPr="00F66169">
        <w:rPr>
          <w:i/>
        </w:rPr>
        <w:t>.</w:t>
      </w:r>
    </w:p>
    <w:p w14:paraId="3CB2991B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10"/>
        </w:numPr>
        <w:spacing w:after="0"/>
        <w:ind w:left="720" w:hanging="360"/>
        <w:rPr>
          <w:i/>
        </w:rPr>
      </w:pPr>
      <w:r w:rsidRPr="00F66169">
        <w:rPr>
          <w:i/>
        </w:rPr>
        <w:t xml:space="preserve">Press the soft key </w:t>
      </w:r>
      <w:r w:rsidRPr="00F66169">
        <w:rPr>
          <w:b/>
          <w:i/>
        </w:rPr>
        <w:t>Confrn</w:t>
      </w:r>
      <w:r w:rsidRPr="00F66169">
        <w:rPr>
          <w:i/>
        </w:rPr>
        <w:t>.</w:t>
      </w:r>
    </w:p>
    <w:p w14:paraId="2AA8722F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10"/>
        </w:numPr>
        <w:spacing w:after="0"/>
        <w:ind w:left="720" w:hanging="360"/>
        <w:rPr>
          <w:i/>
        </w:rPr>
      </w:pPr>
      <w:r w:rsidRPr="00F66169">
        <w:rPr>
          <w:i/>
        </w:rPr>
        <w:t>Dial the number of person to conference.</w:t>
      </w:r>
    </w:p>
    <w:p w14:paraId="1B313298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10"/>
        </w:numPr>
        <w:spacing w:after="0"/>
        <w:ind w:left="720" w:hanging="360"/>
        <w:rPr>
          <w:i/>
        </w:rPr>
      </w:pPr>
      <w:r w:rsidRPr="00F66169">
        <w:rPr>
          <w:i/>
        </w:rPr>
        <w:t>Wait for the person to answer.</w:t>
      </w:r>
    </w:p>
    <w:p w14:paraId="496EA991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10"/>
        </w:numPr>
        <w:spacing w:after="0"/>
        <w:ind w:left="720" w:hanging="360"/>
        <w:rPr>
          <w:i/>
        </w:rPr>
      </w:pPr>
      <w:r w:rsidRPr="00F66169">
        <w:rPr>
          <w:i/>
        </w:rPr>
        <w:t xml:space="preserve">Press the soft key </w:t>
      </w:r>
      <w:proofErr w:type="spellStart"/>
      <w:r w:rsidRPr="00F66169">
        <w:rPr>
          <w:b/>
          <w:i/>
        </w:rPr>
        <w:t>Confrn</w:t>
      </w:r>
      <w:proofErr w:type="spellEnd"/>
      <w:r w:rsidRPr="00F66169">
        <w:rPr>
          <w:i/>
        </w:rPr>
        <w:t>.</w:t>
      </w:r>
    </w:p>
    <w:p w14:paraId="356BE9EE" w14:textId="77777777" w:rsidR="00DF7DED" w:rsidRPr="00F66169" w:rsidRDefault="00485ADE" w:rsidP="00F66169">
      <w:pPr>
        <w:keepNext/>
        <w:keepLines/>
        <w:spacing w:after="0"/>
        <w:ind w:left="720" w:hanging="360"/>
        <w:rPr>
          <w:i/>
        </w:rPr>
      </w:pPr>
      <w:r w:rsidRPr="00F66169">
        <w:rPr>
          <w:i/>
        </w:rPr>
        <w:t>(Repeat to add more parties.)</w:t>
      </w:r>
    </w:p>
    <w:p w14:paraId="07FA2987" w14:textId="77777777" w:rsidR="00DF7DED" w:rsidRPr="00F66169" w:rsidRDefault="00DF7DED">
      <w:pPr>
        <w:spacing w:after="0"/>
        <w:ind w:left="1080"/>
        <w:rPr>
          <w:i/>
        </w:rPr>
      </w:pPr>
    </w:p>
    <w:p w14:paraId="2317E042" w14:textId="77777777" w:rsidR="00DF7DED" w:rsidRPr="00F66169" w:rsidRDefault="00485ADE">
      <w:pPr>
        <w:keepNext/>
        <w:keepLines/>
        <w:spacing w:after="0"/>
        <w:rPr>
          <w:b/>
        </w:rPr>
      </w:pPr>
      <w:r w:rsidRPr="00F66169">
        <w:rPr>
          <w:b/>
        </w:rPr>
        <w:t>Q: How can I check voicemail if I am out of the office?</w:t>
      </w:r>
    </w:p>
    <w:p w14:paraId="66031100" w14:textId="77777777" w:rsidR="00DF7DED" w:rsidRPr="00F66169" w:rsidRDefault="00485ADE">
      <w:pPr>
        <w:keepNext/>
        <w:keepLines/>
        <w:spacing w:after="0"/>
        <w:rPr>
          <w:i/>
        </w:rPr>
      </w:pPr>
      <w:r w:rsidRPr="00F66169">
        <w:rPr>
          <w:i/>
        </w:rPr>
        <w:t>A:</w:t>
      </w:r>
    </w:p>
    <w:p w14:paraId="1EB022B7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11"/>
        </w:numPr>
        <w:spacing w:after="0"/>
        <w:ind w:left="720" w:hanging="360"/>
        <w:rPr>
          <w:i/>
        </w:rPr>
      </w:pPr>
      <w:r w:rsidRPr="00F66169">
        <w:rPr>
          <w:i/>
        </w:rPr>
        <w:t xml:space="preserve">Dial the main city number </w:t>
      </w:r>
      <w:r w:rsidRPr="00F66169">
        <w:rPr>
          <w:b/>
          <w:i/>
        </w:rPr>
        <w:t>(830) 221-4000</w:t>
      </w:r>
      <w:r w:rsidRPr="00F66169">
        <w:rPr>
          <w:i/>
        </w:rPr>
        <w:t>.</w:t>
      </w:r>
    </w:p>
    <w:p w14:paraId="663087AB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11"/>
        </w:numPr>
        <w:spacing w:after="0"/>
        <w:ind w:left="720" w:hanging="360"/>
        <w:rPr>
          <w:i/>
        </w:rPr>
      </w:pPr>
      <w:r w:rsidRPr="00F66169">
        <w:rPr>
          <w:i/>
        </w:rPr>
        <w:t xml:space="preserve">As soon as the greeting starts, interrupt by pressing </w:t>
      </w:r>
      <w:r w:rsidRPr="00F66169">
        <w:rPr>
          <w:b/>
          <w:i/>
          <w:sz w:val="32"/>
          <w:szCs w:val="28"/>
        </w:rPr>
        <w:t>*</w:t>
      </w:r>
    </w:p>
    <w:p w14:paraId="6ED18602" w14:textId="77777777" w:rsidR="00DF7DED" w:rsidRPr="00F66169" w:rsidRDefault="00485ADE" w:rsidP="00F66169">
      <w:pPr>
        <w:keepNext/>
        <w:keepLines/>
        <w:spacing w:after="0"/>
        <w:ind w:left="720" w:hanging="360"/>
        <w:rPr>
          <w:i/>
        </w:rPr>
      </w:pPr>
      <w:r w:rsidRPr="00F66169">
        <w:rPr>
          <w:i/>
        </w:rPr>
        <w:t>You will be prompted as usual:</w:t>
      </w:r>
    </w:p>
    <w:p w14:paraId="770EE13A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11"/>
        </w:numPr>
        <w:spacing w:after="0"/>
        <w:ind w:left="720" w:hanging="360"/>
        <w:rPr>
          <w:i/>
        </w:rPr>
      </w:pPr>
      <w:r w:rsidRPr="00F66169">
        <w:rPr>
          <w:i/>
        </w:rPr>
        <w:t xml:space="preserve">“Enter your ID” (extension number) and press </w:t>
      </w:r>
      <w:r w:rsidRPr="00F66169">
        <w:rPr>
          <w:b/>
          <w:i/>
          <w:sz w:val="24"/>
        </w:rPr>
        <w:t>#</w:t>
      </w:r>
    </w:p>
    <w:p w14:paraId="10E35A7F" w14:textId="77777777" w:rsidR="00DF7DED" w:rsidRPr="00F66169" w:rsidRDefault="00485ADE" w:rsidP="00F66169">
      <w:pPr>
        <w:pStyle w:val="ListParagraph"/>
        <w:keepNext/>
        <w:keepLines/>
        <w:numPr>
          <w:ilvl w:val="0"/>
          <w:numId w:val="11"/>
        </w:numPr>
        <w:spacing w:after="0"/>
        <w:ind w:left="720" w:hanging="360"/>
        <w:rPr>
          <w:i/>
        </w:rPr>
      </w:pPr>
      <w:r w:rsidRPr="00F66169">
        <w:rPr>
          <w:i/>
        </w:rPr>
        <w:t xml:space="preserve">“Enter your password” (voicemail  password) and press </w:t>
      </w:r>
      <w:r w:rsidRPr="00F66169">
        <w:rPr>
          <w:b/>
          <w:i/>
          <w:sz w:val="24"/>
        </w:rPr>
        <w:t>#</w:t>
      </w:r>
    </w:p>
    <w:p w14:paraId="7D136751" w14:textId="77777777" w:rsidR="00DF7DED" w:rsidRPr="00F66169" w:rsidRDefault="00DF7DED">
      <w:pPr>
        <w:spacing w:after="0"/>
      </w:pPr>
    </w:p>
    <w:sectPr w:rsidR="00DF7DED" w:rsidRPr="00F66169" w:rsidSect="00F66169">
      <w:type w:val="continuous"/>
      <w:pgSz w:w="12240" w:h="15840" w:code="1"/>
      <w:pgMar w:top="720" w:right="720" w:bottom="720" w:left="720" w:header="720" w:footer="720" w:gutter="0"/>
      <w:cols w:num="2" w:sep="1" w:space="43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E0C2B"/>
    <w:multiLevelType w:val="hybridMultilevel"/>
    <w:tmpl w:val="FF98188A"/>
    <w:lvl w:ilvl="0" w:tplc="C6845E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370AA"/>
    <w:multiLevelType w:val="multilevel"/>
    <w:tmpl w:val="DCD46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587172"/>
    <w:multiLevelType w:val="hybridMultilevel"/>
    <w:tmpl w:val="B07CFB9E"/>
    <w:lvl w:ilvl="0" w:tplc="554A7C0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45EAF"/>
    <w:multiLevelType w:val="hybridMultilevel"/>
    <w:tmpl w:val="3CAE502E"/>
    <w:lvl w:ilvl="0" w:tplc="C6845E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160493"/>
    <w:multiLevelType w:val="multilevel"/>
    <w:tmpl w:val="79D42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F57055"/>
    <w:multiLevelType w:val="hybridMultilevel"/>
    <w:tmpl w:val="5526F4A6"/>
    <w:lvl w:ilvl="0" w:tplc="C6845E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C52287"/>
    <w:multiLevelType w:val="hybridMultilevel"/>
    <w:tmpl w:val="B70A7A9A"/>
    <w:lvl w:ilvl="0" w:tplc="C6845E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CB4665"/>
    <w:multiLevelType w:val="hybridMultilevel"/>
    <w:tmpl w:val="91CA7D20"/>
    <w:lvl w:ilvl="0" w:tplc="C6845E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B5482C"/>
    <w:multiLevelType w:val="hybridMultilevel"/>
    <w:tmpl w:val="104698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4FF2634"/>
    <w:multiLevelType w:val="hybridMultilevel"/>
    <w:tmpl w:val="E8CA3BB0"/>
    <w:lvl w:ilvl="0" w:tplc="17101704">
      <w:start w:val="1"/>
      <w:numFmt w:val="decimal"/>
      <w:lvlText w:val="%1."/>
      <w:lvlJc w:val="left"/>
      <w:pPr>
        <w:ind w:left="180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B235178"/>
    <w:multiLevelType w:val="hybridMultilevel"/>
    <w:tmpl w:val="EB1AE04A"/>
    <w:lvl w:ilvl="0" w:tplc="C6845E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9D7817"/>
    <w:multiLevelType w:val="multilevel"/>
    <w:tmpl w:val="7DBAA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C759DD"/>
    <w:multiLevelType w:val="hybridMultilevel"/>
    <w:tmpl w:val="5DF84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C03507"/>
    <w:multiLevelType w:val="hybridMultilevel"/>
    <w:tmpl w:val="3626D0A4"/>
    <w:lvl w:ilvl="0" w:tplc="C6845E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1"/>
  </w:num>
  <w:num w:numId="4">
    <w:abstractNumId w:val="12"/>
  </w:num>
  <w:num w:numId="5">
    <w:abstractNumId w:val="2"/>
  </w:num>
  <w:num w:numId="6">
    <w:abstractNumId w:val="10"/>
  </w:num>
  <w:num w:numId="7">
    <w:abstractNumId w:val="13"/>
  </w:num>
  <w:num w:numId="8">
    <w:abstractNumId w:val="6"/>
  </w:num>
  <w:num w:numId="9">
    <w:abstractNumId w:val="3"/>
  </w:num>
  <w:num w:numId="10">
    <w:abstractNumId w:val="0"/>
  </w:num>
  <w:num w:numId="11">
    <w:abstractNumId w:val="7"/>
  </w:num>
  <w:num w:numId="12">
    <w:abstractNumId w:val="5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tzQxt7Q0MTExMzJT0lEKTi0uzszPAykwrAUAZGa+NiwAAAA="/>
  </w:docVars>
  <w:rsids>
    <w:rsidRoot w:val="00D6123F"/>
    <w:rsid w:val="00035AF3"/>
    <w:rsid w:val="0009666A"/>
    <w:rsid w:val="001A3A12"/>
    <w:rsid w:val="00237FBA"/>
    <w:rsid w:val="002F201B"/>
    <w:rsid w:val="0030248A"/>
    <w:rsid w:val="003A2379"/>
    <w:rsid w:val="003D09C9"/>
    <w:rsid w:val="004014A7"/>
    <w:rsid w:val="00411643"/>
    <w:rsid w:val="00444004"/>
    <w:rsid w:val="00485ADE"/>
    <w:rsid w:val="00495D53"/>
    <w:rsid w:val="004F7D0D"/>
    <w:rsid w:val="005B76E8"/>
    <w:rsid w:val="005C3B8D"/>
    <w:rsid w:val="00606BCF"/>
    <w:rsid w:val="00622BE9"/>
    <w:rsid w:val="00645CD3"/>
    <w:rsid w:val="0065275B"/>
    <w:rsid w:val="00682FEB"/>
    <w:rsid w:val="006A5792"/>
    <w:rsid w:val="006F09E2"/>
    <w:rsid w:val="006F58BE"/>
    <w:rsid w:val="00762BDF"/>
    <w:rsid w:val="0076554C"/>
    <w:rsid w:val="0077101F"/>
    <w:rsid w:val="00776767"/>
    <w:rsid w:val="00793D5D"/>
    <w:rsid w:val="007C36A7"/>
    <w:rsid w:val="008067BD"/>
    <w:rsid w:val="00970D05"/>
    <w:rsid w:val="00A96C8D"/>
    <w:rsid w:val="00AE3CE5"/>
    <w:rsid w:val="00AF48BD"/>
    <w:rsid w:val="00B215CB"/>
    <w:rsid w:val="00B36957"/>
    <w:rsid w:val="00B50768"/>
    <w:rsid w:val="00B929A2"/>
    <w:rsid w:val="00BA1D00"/>
    <w:rsid w:val="00BC0200"/>
    <w:rsid w:val="00C200E3"/>
    <w:rsid w:val="00C4573D"/>
    <w:rsid w:val="00C55AF5"/>
    <w:rsid w:val="00CB3831"/>
    <w:rsid w:val="00CC7A44"/>
    <w:rsid w:val="00CF1C15"/>
    <w:rsid w:val="00D434A9"/>
    <w:rsid w:val="00D6123F"/>
    <w:rsid w:val="00DD0CFF"/>
    <w:rsid w:val="00DF7DED"/>
    <w:rsid w:val="00E97AC6"/>
    <w:rsid w:val="00EF24CF"/>
    <w:rsid w:val="00F66169"/>
    <w:rsid w:val="00FC4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5789A"/>
  <w15:docId w15:val="{6DED04A3-9F6C-462C-94BD-678325B3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004"/>
  </w:style>
  <w:style w:type="paragraph" w:styleId="Heading1">
    <w:name w:val="heading 1"/>
    <w:basedOn w:val="Normal"/>
    <w:next w:val="Normal"/>
    <w:link w:val="Heading1Char"/>
    <w:uiPriority w:val="9"/>
    <w:qFormat/>
    <w:rsid w:val="00A96C8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D612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123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D6123F"/>
    <w:rPr>
      <w:color w:val="000000"/>
      <w:u w:val="single"/>
    </w:rPr>
  </w:style>
  <w:style w:type="paragraph" w:customStyle="1" w:styleId="showhide">
    <w:name w:val="showhide"/>
    <w:basedOn w:val="Normal"/>
    <w:rsid w:val="00D612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612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62BD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215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A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A1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96C8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B929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D09C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11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68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4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463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533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959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189485">
                                      <w:marLeft w:val="28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950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1365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72673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8669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0559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16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26787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468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4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4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618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006294">
                              <w:marLeft w:val="282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3078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7575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66159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95589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456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10151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9237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3607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978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2411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92195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6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4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92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7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683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34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909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402170">
                                      <w:marLeft w:val="28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7465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254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9506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67674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57314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6785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48421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07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36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526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99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511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75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4995791">
                                      <w:marLeft w:val="28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6460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594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9295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4325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32042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543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113134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1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1</Words>
  <Characters>132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harrison</dc:creator>
  <cp:lastModifiedBy>Brenadette Faust</cp:lastModifiedBy>
  <cp:revision>2</cp:revision>
  <cp:lastPrinted>2015-02-25T14:24:00Z</cp:lastPrinted>
  <dcterms:created xsi:type="dcterms:W3CDTF">2021-02-08T17:41:00Z</dcterms:created>
  <dcterms:modified xsi:type="dcterms:W3CDTF">2021-02-08T17:41:00Z</dcterms:modified>
</cp:coreProperties>
</file>